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7C8E0" w14:textId="16776FB7" w:rsidR="00E15FF4" w:rsidRDefault="0001201C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7F056FF5" w14:textId="1DDC8F6F" w:rsidR="0001201C" w:rsidRDefault="0001201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ported speech  </w:t>
      </w:r>
      <w:r w:rsidR="00C310F9">
        <w:rPr>
          <w:b/>
          <w:bCs/>
          <w:sz w:val="28"/>
          <w:szCs w:val="28"/>
        </w:rPr>
        <w:t>(</w:t>
      </w:r>
      <w:r>
        <w:rPr>
          <w:b/>
          <w:bCs/>
          <w:sz w:val="28"/>
          <w:szCs w:val="28"/>
        </w:rPr>
        <w:t>vježba)</w:t>
      </w:r>
    </w:p>
    <w:p w14:paraId="1F341841" w14:textId="00F56238" w:rsidR="0001201C" w:rsidRDefault="0001201C">
      <w:pPr>
        <w:rPr>
          <w:sz w:val="28"/>
          <w:szCs w:val="28"/>
        </w:rPr>
      </w:pPr>
      <w:r>
        <w:rPr>
          <w:sz w:val="28"/>
          <w:szCs w:val="28"/>
        </w:rPr>
        <w:t>18.05.2020.</w:t>
      </w:r>
    </w:p>
    <w:p w14:paraId="60C5A77A" w14:textId="19B6E8D0" w:rsidR="0001201C" w:rsidRDefault="0001201C">
      <w:pPr>
        <w:rPr>
          <w:sz w:val="28"/>
          <w:szCs w:val="28"/>
        </w:rPr>
      </w:pPr>
    </w:p>
    <w:p w14:paraId="190E2B50" w14:textId="0E94A6C1" w:rsidR="0001201C" w:rsidRDefault="0001201C">
      <w:pPr>
        <w:rPr>
          <w:sz w:val="28"/>
          <w:szCs w:val="28"/>
        </w:rPr>
      </w:pPr>
      <w:r>
        <w:rPr>
          <w:sz w:val="28"/>
          <w:szCs w:val="28"/>
        </w:rPr>
        <w:t xml:space="preserve">Dobar  dan!  </w:t>
      </w:r>
      <w:r w:rsidRPr="0001201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7CDE724" w14:textId="6AF388E0" w:rsidR="0001201C" w:rsidRDefault="0001201C">
      <w:pPr>
        <w:rPr>
          <w:sz w:val="28"/>
          <w:szCs w:val="28"/>
        </w:rPr>
      </w:pPr>
      <w:r>
        <w:rPr>
          <w:sz w:val="28"/>
          <w:szCs w:val="28"/>
        </w:rPr>
        <w:t xml:space="preserve">Ovaj  tjedan  zaokružujemo  neupravni  govor  i  pripremamo  se  za  ocjenski  zadatak  koji  ćete  morati  izvršiti  do  ponedjeljka,  25.05.  </w:t>
      </w:r>
    </w:p>
    <w:p w14:paraId="496FC3CA" w14:textId="096F961D" w:rsidR="00C310F9" w:rsidRDefault="0001201C">
      <w:pPr>
        <w:rPr>
          <w:sz w:val="28"/>
          <w:szCs w:val="28"/>
        </w:rPr>
      </w:pPr>
      <w:r>
        <w:rPr>
          <w:sz w:val="28"/>
          <w:szCs w:val="28"/>
        </w:rPr>
        <w:t xml:space="preserve">Idući  put  dat  ću  vam  detaljnije  informacije  o  tome  što  ćete  raditi  za  ocjenu  iz  ovog  gradiva,  no  danas  i  dalje  vježbamo  prepričavanje  sa  'SAID'  (ono  koje  zahtijeva  “backshift“  iliti  „vraćanje  glagolskog  vremena  unazad“).  </w:t>
      </w:r>
    </w:p>
    <w:p w14:paraId="6BD2EC2F" w14:textId="77777777" w:rsidR="00C310F9" w:rsidRDefault="00C310F9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ADA</w:t>
      </w:r>
      <w:r>
        <w:rPr>
          <w:sz w:val="28"/>
          <w:szCs w:val="28"/>
        </w:rPr>
        <w:t xml:space="preserve">  </w:t>
      </w:r>
      <w:r w:rsidRPr="00C310F9">
        <w:rPr>
          <w:i/>
          <w:iCs/>
          <w:sz w:val="28"/>
          <w:szCs w:val="28"/>
        </w:rPr>
        <w:t>je  zadnji  čas  da  zatražite  dodatno  objašnjenj</w:t>
      </w:r>
      <w:r>
        <w:rPr>
          <w:i/>
          <w:iCs/>
          <w:sz w:val="28"/>
          <w:szCs w:val="28"/>
        </w:rPr>
        <w:t>e  AKO  VAM  NEŠTO  vezano  uz  prebacivanje  rečenica  iz  upravnog  u  neupravni  govor  (sa  'SAID')  NIJE  JASNO!</w:t>
      </w:r>
    </w:p>
    <w:p w14:paraId="472E7686" w14:textId="77777777" w:rsidR="007E0086" w:rsidRDefault="007E0086">
      <w:pPr>
        <w:rPr>
          <w:sz w:val="28"/>
          <w:szCs w:val="28"/>
        </w:rPr>
      </w:pPr>
    </w:p>
    <w:p w14:paraId="791D8745" w14:textId="77777777" w:rsidR="007E0086" w:rsidRDefault="007E0086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Report  these  sentences:</w:t>
      </w:r>
    </w:p>
    <w:p w14:paraId="18DE9B06" w14:textId="1AC85986" w:rsidR="00C310F9" w:rsidRDefault="003245E8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lice:  “He  works  in  a  bank.“</w:t>
      </w:r>
    </w:p>
    <w:p w14:paraId="131F276C" w14:textId="2FB576FE" w:rsidR="003245E8" w:rsidRDefault="003245E8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lin:  “I'm  coming!“</w:t>
      </w:r>
    </w:p>
    <w:p w14:paraId="5FA2BA06" w14:textId="0400FF1E" w:rsidR="003245E8" w:rsidRDefault="003245E8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ric:  “Lucy  will come  tomorrow.“</w:t>
      </w:r>
    </w:p>
    <w:p w14:paraId="3547C6FD" w14:textId="5203F415" w:rsidR="003245E8" w:rsidRDefault="003245E8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race:  “They  don't  eat  breakfast.“</w:t>
      </w:r>
    </w:p>
    <w:p w14:paraId="7CB7BB4B" w14:textId="584693CD" w:rsidR="003245E8" w:rsidRDefault="003245E8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Jason  (to  me):  “I  can  help  you  tonight.“</w:t>
      </w:r>
    </w:p>
    <w:p w14:paraId="26A103F4" w14:textId="24D06030" w:rsidR="003245E8" w:rsidRDefault="005C6D45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ynthia:  “I'm  living  in  Paris  for  a  few  months.“</w:t>
      </w:r>
    </w:p>
    <w:p w14:paraId="6906E9A0" w14:textId="19A2AD53" w:rsidR="005C6D45" w:rsidRDefault="005C6D45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Jessica  (to  me):  “You'll  wash  the  dishes  later.“</w:t>
      </w:r>
    </w:p>
    <w:p w14:paraId="10E014AF" w14:textId="1C8BEC28" w:rsidR="005C6D45" w:rsidRDefault="004E5229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Kevin  and  Lydia:  “We're  not  going  out.“</w:t>
      </w:r>
    </w:p>
    <w:p w14:paraId="3EEF7D5E" w14:textId="38A6CBE4" w:rsidR="004E5229" w:rsidRDefault="008E171C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Zach:  “My  sister  spends  all  her  money  on  clothes.“</w:t>
      </w:r>
    </w:p>
    <w:p w14:paraId="71E8C7DC" w14:textId="520C93F3" w:rsidR="008E171C" w:rsidRDefault="008E171C" w:rsidP="003245E8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James  and  Jordan:  “We  have  to  go  now.“</w:t>
      </w:r>
    </w:p>
    <w:p w14:paraId="4794AF9D" w14:textId="1BD32772" w:rsidR="002622A7" w:rsidRDefault="002622A7" w:rsidP="002622A7">
      <w:pPr>
        <w:rPr>
          <w:sz w:val="28"/>
          <w:szCs w:val="28"/>
        </w:rPr>
      </w:pPr>
    </w:p>
    <w:p w14:paraId="0E9D0042" w14:textId="1FF61FBF" w:rsidR="002622A7" w:rsidRDefault="002622A7" w:rsidP="002622A7">
      <w:pPr>
        <w:rPr>
          <w:sz w:val="28"/>
          <w:szCs w:val="28"/>
        </w:rPr>
      </w:pPr>
      <w:r>
        <w:rPr>
          <w:sz w:val="28"/>
          <w:szCs w:val="28"/>
        </w:rPr>
        <w:t>Pošaljite  mi  slike  riješenih  rečenica  iz  bilježnice.</w:t>
      </w:r>
    </w:p>
    <w:p w14:paraId="402C97F6" w14:textId="09CE8D57" w:rsidR="002622A7" w:rsidRDefault="002622A7" w:rsidP="002622A7">
      <w:pPr>
        <w:rPr>
          <w:sz w:val="28"/>
          <w:szCs w:val="28"/>
        </w:rPr>
      </w:pPr>
    </w:p>
    <w:p w14:paraId="5410F555" w14:textId="52FA6420" w:rsidR="002622A7" w:rsidRPr="002622A7" w:rsidRDefault="002622A7" w:rsidP="002622A7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2622A7" w:rsidRPr="002622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D3789"/>
    <w:multiLevelType w:val="hybridMultilevel"/>
    <w:tmpl w:val="76ECCA78"/>
    <w:lvl w:ilvl="0" w:tplc="041A000F">
      <w:start w:val="1"/>
      <w:numFmt w:val="decimal"/>
      <w:lvlText w:val="%1."/>
      <w:lvlJc w:val="left"/>
      <w:pPr>
        <w:ind w:left="780" w:hanging="360"/>
      </w:p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jY1MABSRsaGRko6SsGpxcWZ+XkgBUa1AHs1giEsAAAA"/>
  </w:docVars>
  <w:rsids>
    <w:rsidRoot w:val="00C14597"/>
    <w:rsid w:val="0001201C"/>
    <w:rsid w:val="002622A7"/>
    <w:rsid w:val="003245E8"/>
    <w:rsid w:val="004E5229"/>
    <w:rsid w:val="005C6D45"/>
    <w:rsid w:val="007E0086"/>
    <w:rsid w:val="008349CB"/>
    <w:rsid w:val="008E171C"/>
    <w:rsid w:val="00C14597"/>
    <w:rsid w:val="00C310F9"/>
    <w:rsid w:val="00E15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FDB512"/>
  <w15:chartTrackingRefBased/>
  <w15:docId w15:val="{8F193AE3-0FF5-4F96-97E3-EEC224C1E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245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1</cp:revision>
  <dcterms:created xsi:type="dcterms:W3CDTF">2020-05-17T21:11:00Z</dcterms:created>
  <dcterms:modified xsi:type="dcterms:W3CDTF">2020-05-17T22:07:00Z</dcterms:modified>
</cp:coreProperties>
</file>